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905392" w14:textId="77777777" w:rsidR="0044196A" w:rsidRDefault="0044196A" w:rsidP="0044196A">
      <w:pPr>
        <w:spacing w:after="0"/>
      </w:pPr>
      <w:r>
        <w:t xml:space="preserve">def </w:t>
      </w:r>
      <w:proofErr w:type="spellStart"/>
      <w:r>
        <w:t>list_operations</w:t>
      </w:r>
      <w:proofErr w:type="spellEnd"/>
      <w:r>
        <w:t>():</w:t>
      </w:r>
    </w:p>
    <w:p w14:paraId="11E2DAFD" w14:textId="77777777" w:rsidR="0044196A" w:rsidRDefault="0044196A" w:rsidP="0044196A">
      <w:pPr>
        <w:spacing w:after="0"/>
      </w:pPr>
      <w:r>
        <w:t xml:space="preserve">    # Initialize an empty list</w:t>
      </w:r>
    </w:p>
    <w:p w14:paraId="46F7D24F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</w:t>
      </w:r>
      <w:proofErr w:type="spellEnd"/>
      <w:r>
        <w:t xml:space="preserve"> = []</w:t>
      </w:r>
    </w:p>
    <w:p w14:paraId="2C4BF598" w14:textId="77777777" w:rsidR="0044196A" w:rsidRDefault="0044196A" w:rsidP="0044196A">
      <w:pPr>
        <w:spacing w:after="0"/>
      </w:pPr>
      <w:r>
        <w:t xml:space="preserve">    print("Initial list:", </w:t>
      </w:r>
      <w:proofErr w:type="spellStart"/>
      <w:r>
        <w:t>my_list</w:t>
      </w:r>
      <w:proofErr w:type="spellEnd"/>
      <w:r>
        <w:t>)</w:t>
      </w:r>
    </w:p>
    <w:p w14:paraId="79199A56" w14:textId="77777777" w:rsidR="0044196A" w:rsidRDefault="0044196A" w:rsidP="0044196A">
      <w:pPr>
        <w:spacing w:after="0"/>
      </w:pPr>
      <w:r>
        <w:t xml:space="preserve">    </w:t>
      </w:r>
    </w:p>
    <w:p w14:paraId="6642D871" w14:textId="77777777" w:rsidR="0044196A" w:rsidRDefault="0044196A" w:rsidP="0044196A">
      <w:pPr>
        <w:spacing w:after="0"/>
      </w:pPr>
      <w:r>
        <w:t xml:space="preserve">    # 1. Append: Add an element to the end of the list</w:t>
      </w:r>
    </w:p>
    <w:p w14:paraId="2D7642FD" w14:textId="77777777" w:rsidR="0044196A" w:rsidRDefault="0044196A" w:rsidP="0044196A">
      <w:pPr>
        <w:spacing w:after="0"/>
      </w:pPr>
      <w:r>
        <w:t xml:space="preserve">    element = input("Enter an element to append to the list: ")</w:t>
      </w:r>
    </w:p>
    <w:p w14:paraId="2CF4B8E1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.append</w:t>
      </w:r>
      <w:proofErr w:type="spellEnd"/>
      <w:r>
        <w:t>(element)</w:t>
      </w:r>
    </w:p>
    <w:p w14:paraId="436568D4" w14:textId="77777777" w:rsidR="0044196A" w:rsidRDefault="0044196A" w:rsidP="0044196A">
      <w:pPr>
        <w:spacing w:after="0"/>
      </w:pPr>
      <w:r>
        <w:t xml:space="preserve">    print("List after append:", </w:t>
      </w:r>
      <w:proofErr w:type="spellStart"/>
      <w:r>
        <w:t>my_list</w:t>
      </w:r>
      <w:proofErr w:type="spellEnd"/>
      <w:r>
        <w:t>)</w:t>
      </w:r>
    </w:p>
    <w:p w14:paraId="247365BC" w14:textId="77777777" w:rsidR="0044196A" w:rsidRDefault="0044196A" w:rsidP="0044196A">
      <w:pPr>
        <w:spacing w:after="0"/>
      </w:pPr>
      <w:r>
        <w:t xml:space="preserve">    </w:t>
      </w:r>
    </w:p>
    <w:p w14:paraId="7A12932B" w14:textId="77777777" w:rsidR="0044196A" w:rsidRDefault="0044196A" w:rsidP="0044196A">
      <w:pPr>
        <w:spacing w:after="0"/>
      </w:pPr>
      <w:r>
        <w:t xml:space="preserve">    # 2. Extend: Add multiple elements to the end of the list</w:t>
      </w:r>
    </w:p>
    <w:p w14:paraId="35A4C977" w14:textId="77777777" w:rsidR="0044196A" w:rsidRDefault="0044196A" w:rsidP="0044196A">
      <w:pPr>
        <w:spacing w:after="0"/>
      </w:pPr>
      <w:r>
        <w:t xml:space="preserve">    elements = input("Enter multiple elements (comma-separated) to extend the list: ").split(',')</w:t>
      </w:r>
    </w:p>
    <w:p w14:paraId="0DD1A2FD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.extend</w:t>
      </w:r>
      <w:proofErr w:type="spellEnd"/>
      <w:r>
        <w:t>(elements)</w:t>
      </w:r>
    </w:p>
    <w:p w14:paraId="3E6685B3" w14:textId="77777777" w:rsidR="0044196A" w:rsidRDefault="0044196A" w:rsidP="0044196A">
      <w:pPr>
        <w:spacing w:after="0"/>
      </w:pPr>
      <w:r>
        <w:t xml:space="preserve">    print("List after extend:", </w:t>
      </w:r>
      <w:proofErr w:type="spellStart"/>
      <w:r>
        <w:t>my_list</w:t>
      </w:r>
      <w:proofErr w:type="spellEnd"/>
      <w:r>
        <w:t>)</w:t>
      </w:r>
    </w:p>
    <w:p w14:paraId="7E23E9EF" w14:textId="77777777" w:rsidR="0044196A" w:rsidRDefault="0044196A" w:rsidP="0044196A">
      <w:pPr>
        <w:spacing w:after="0"/>
      </w:pPr>
      <w:r>
        <w:t xml:space="preserve">    </w:t>
      </w:r>
    </w:p>
    <w:p w14:paraId="42D261B9" w14:textId="77777777" w:rsidR="0044196A" w:rsidRDefault="0044196A" w:rsidP="0044196A">
      <w:pPr>
        <w:spacing w:after="0"/>
      </w:pPr>
      <w:r>
        <w:t xml:space="preserve">    # 3. Insert: Add an element at a specific position</w:t>
      </w:r>
    </w:p>
    <w:p w14:paraId="1BFBBF44" w14:textId="77777777" w:rsidR="0044196A" w:rsidRDefault="0044196A" w:rsidP="0044196A">
      <w:pPr>
        <w:spacing w:after="0"/>
      </w:pPr>
      <w:r>
        <w:t xml:space="preserve">    position = int(input("Enter the position to insert an element: "))</w:t>
      </w:r>
    </w:p>
    <w:p w14:paraId="23E54B01" w14:textId="77777777" w:rsidR="0044196A" w:rsidRDefault="0044196A" w:rsidP="0044196A">
      <w:pPr>
        <w:spacing w:after="0"/>
      </w:pPr>
      <w:r>
        <w:t xml:space="preserve">    element = input("Enter the element to insert: ")</w:t>
      </w:r>
    </w:p>
    <w:p w14:paraId="2E7B1ACA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.insert</w:t>
      </w:r>
      <w:proofErr w:type="spellEnd"/>
      <w:r>
        <w:t>(position, element)</w:t>
      </w:r>
    </w:p>
    <w:p w14:paraId="43BF7E6A" w14:textId="77777777" w:rsidR="0044196A" w:rsidRDefault="0044196A" w:rsidP="0044196A">
      <w:pPr>
        <w:spacing w:after="0"/>
      </w:pPr>
      <w:r>
        <w:t xml:space="preserve">    print("List after insert:", </w:t>
      </w:r>
      <w:proofErr w:type="spellStart"/>
      <w:r>
        <w:t>my_list</w:t>
      </w:r>
      <w:proofErr w:type="spellEnd"/>
      <w:r>
        <w:t>)</w:t>
      </w:r>
    </w:p>
    <w:p w14:paraId="246189D7" w14:textId="77777777" w:rsidR="0044196A" w:rsidRDefault="0044196A" w:rsidP="0044196A">
      <w:pPr>
        <w:spacing w:after="0"/>
      </w:pPr>
      <w:r>
        <w:t xml:space="preserve">    </w:t>
      </w:r>
    </w:p>
    <w:p w14:paraId="4CF1D512" w14:textId="77777777" w:rsidR="0044196A" w:rsidRDefault="0044196A" w:rsidP="0044196A">
      <w:pPr>
        <w:spacing w:after="0"/>
      </w:pPr>
      <w:r>
        <w:t xml:space="preserve">    # 4. Remove: Remove the first occurrence of a specific element</w:t>
      </w:r>
    </w:p>
    <w:p w14:paraId="7487F6D1" w14:textId="77777777" w:rsidR="0044196A" w:rsidRDefault="0044196A" w:rsidP="0044196A">
      <w:pPr>
        <w:spacing w:after="0"/>
      </w:pPr>
      <w:r>
        <w:t xml:space="preserve">    element = input("Enter the element to remove: ")</w:t>
      </w:r>
    </w:p>
    <w:p w14:paraId="1F14A39E" w14:textId="77777777" w:rsidR="0044196A" w:rsidRDefault="0044196A" w:rsidP="0044196A">
      <w:pPr>
        <w:spacing w:after="0"/>
      </w:pPr>
      <w:r>
        <w:t xml:space="preserve">    if element in </w:t>
      </w:r>
      <w:proofErr w:type="spellStart"/>
      <w:r>
        <w:t>my_list</w:t>
      </w:r>
      <w:proofErr w:type="spellEnd"/>
      <w:r>
        <w:t>:</w:t>
      </w:r>
    </w:p>
    <w:p w14:paraId="75D5A941" w14:textId="77777777" w:rsidR="0044196A" w:rsidRDefault="0044196A" w:rsidP="0044196A">
      <w:pPr>
        <w:spacing w:after="0"/>
      </w:pPr>
      <w:r>
        <w:t xml:space="preserve">        </w:t>
      </w:r>
      <w:proofErr w:type="spellStart"/>
      <w:r>
        <w:t>my_list.remove</w:t>
      </w:r>
      <w:proofErr w:type="spellEnd"/>
      <w:r>
        <w:t>(element)</w:t>
      </w:r>
    </w:p>
    <w:p w14:paraId="20CB200C" w14:textId="77777777" w:rsidR="0044196A" w:rsidRDefault="0044196A" w:rsidP="0044196A">
      <w:pPr>
        <w:spacing w:after="0"/>
      </w:pPr>
      <w:r>
        <w:t xml:space="preserve">        print("List after remove:", </w:t>
      </w:r>
      <w:proofErr w:type="spellStart"/>
      <w:r>
        <w:t>my_list</w:t>
      </w:r>
      <w:proofErr w:type="spellEnd"/>
      <w:r>
        <w:t>)</w:t>
      </w:r>
    </w:p>
    <w:p w14:paraId="2B992289" w14:textId="77777777" w:rsidR="0044196A" w:rsidRDefault="0044196A" w:rsidP="0044196A">
      <w:pPr>
        <w:spacing w:after="0"/>
      </w:pPr>
      <w:r>
        <w:t xml:space="preserve">    else:</w:t>
      </w:r>
    </w:p>
    <w:p w14:paraId="2CCEA1C3" w14:textId="77777777" w:rsidR="0044196A" w:rsidRDefault="0044196A" w:rsidP="0044196A">
      <w:pPr>
        <w:spacing w:after="0"/>
      </w:pPr>
      <w:r>
        <w:t xml:space="preserve">        print(</w:t>
      </w:r>
      <w:proofErr w:type="spellStart"/>
      <w:r>
        <w:t>f"Element</w:t>
      </w:r>
      <w:proofErr w:type="spellEnd"/>
      <w:r>
        <w:t xml:space="preserve"> '{element}' not found in the list.")</w:t>
      </w:r>
    </w:p>
    <w:p w14:paraId="0E206DF7" w14:textId="77777777" w:rsidR="0044196A" w:rsidRDefault="0044196A" w:rsidP="0044196A">
      <w:pPr>
        <w:spacing w:after="0"/>
      </w:pPr>
      <w:r>
        <w:t xml:space="preserve">    </w:t>
      </w:r>
    </w:p>
    <w:p w14:paraId="0D275215" w14:textId="77777777" w:rsidR="0044196A" w:rsidRDefault="0044196A" w:rsidP="0044196A">
      <w:pPr>
        <w:spacing w:after="0"/>
      </w:pPr>
      <w:r>
        <w:t xml:space="preserve">    # 5. Pop: Remove and return the element at a specific position</w:t>
      </w:r>
    </w:p>
    <w:p w14:paraId="3884AFB2" w14:textId="77777777" w:rsidR="0044196A" w:rsidRDefault="0044196A" w:rsidP="0044196A">
      <w:pPr>
        <w:spacing w:after="0"/>
      </w:pPr>
      <w:r>
        <w:t xml:space="preserve">    position = int(input("Enter the position to pop an element: "))</w:t>
      </w:r>
    </w:p>
    <w:p w14:paraId="5554FEC1" w14:textId="77777777" w:rsidR="0044196A" w:rsidRDefault="0044196A" w:rsidP="0044196A">
      <w:pPr>
        <w:spacing w:after="0"/>
      </w:pPr>
      <w:r>
        <w:t xml:space="preserve">    if position &lt; </w:t>
      </w:r>
      <w:proofErr w:type="spellStart"/>
      <w:r>
        <w:t>len</w:t>
      </w:r>
      <w:proofErr w:type="spellEnd"/>
      <w:r>
        <w:t>(</w:t>
      </w:r>
      <w:proofErr w:type="spellStart"/>
      <w:r>
        <w:t>my_list</w:t>
      </w:r>
      <w:proofErr w:type="spellEnd"/>
      <w:r>
        <w:t>):</w:t>
      </w:r>
    </w:p>
    <w:p w14:paraId="38BE09B5" w14:textId="77777777" w:rsidR="0044196A" w:rsidRDefault="0044196A" w:rsidP="0044196A">
      <w:pPr>
        <w:spacing w:after="0"/>
      </w:pPr>
      <w:r>
        <w:t xml:space="preserve">        </w:t>
      </w:r>
      <w:proofErr w:type="spellStart"/>
      <w:r>
        <w:t>popped_element</w:t>
      </w:r>
      <w:proofErr w:type="spellEnd"/>
      <w:r>
        <w:t xml:space="preserve"> = </w:t>
      </w:r>
      <w:proofErr w:type="spellStart"/>
      <w:r>
        <w:t>my_list.pop</w:t>
      </w:r>
      <w:proofErr w:type="spellEnd"/>
      <w:r>
        <w:t>(position)</w:t>
      </w:r>
    </w:p>
    <w:p w14:paraId="6D872531" w14:textId="77777777" w:rsidR="0044196A" w:rsidRDefault="0044196A" w:rsidP="0044196A">
      <w:pPr>
        <w:spacing w:after="0"/>
      </w:pPr>
      <w:r>
        <w:t xml:space="preserve">        print(</w:t>
      </w:r>
      <w:proofErr w:type="spellStart"/>
      <w:r>
        <w:t>f"Popped</w:t>
      </w:r>
      <w:proofErr w:type="spellEnd"/>
      <w:r>
        <w:t xml:space="preserve"> element: {</w:t>
      </w:r>
      <w:proofErr w:type="spellStart"/>
      <w:r>
        <w:t>popped_element</w:t>
      </w:r>
      <w:proofErr w:type="spellEnd"/>
      <w:r>
        <w:t>}")</w:t>
      </w:r>
    </w:p>
    <w:p w14:paraId="74AAAABB" w14:textId="77777777" w:rsidR="0044196A" w:rsidRDefault="0044196A" w:rsidP="0044196A">
      <w:pPr>
        <w:spacing w:after="0"/>
      </w:pPr>
      <w:r>
        <w:t xml:space="preserve">        print("List after pop:", </w:t>
      </w:r>
      <w:proofErr w:type="spellStart"/>
      <w:r>
        <w:t>my_list</w:t>
      </w:r>
      <w:proofErr w:type="spellEnd"/>
      <w:r>
        <w:t>)</w:t>
      </w:r>
    </w:p>
    <w:p w14:paraId="5264B15B" w14:textId="77777777" w:rsidR="0044196A" w:rsidRDefault="0044196A" w:rsidP="0044196A">
      <w:pPr>
        <w:spacing w:after="0"/>
      </w:pPr>
      <w:r>
        <w:t xml:space="preserve">    else:</w:t>
      </w:r>
    </w:p>
    <w:p w14:paraId="7BF4DFC6" w14:textId="77777777" w:rsidR="0044196A" w:rsidRDefault="0044196A" w:rsidP="0044196A">
      <w:pPr>
        <w:spacing w:after="0"/>
      </w:pPr>
      <w:r>
        <w:t xml:space="preserve">        print("Invalid position.")</w:t>
      </w:r>
    </w:p>
    <w:p w14:paraId="7C39A876" w14:textId="77777777" w:rsidR="0044196A" w:rsidRDefault="0044196A" w:rsidP="0044196A">
      <w:pPr>
        <w:spacing w:after="0"/>
      </w:pPr>
      <w:r>
        <w:t xml:space="preserve">    </w:t>
      </w:r>
    </w:p>
    <w:p w14:paraId="4B00A8AF" w14:textId="77777777" w:rsidR="0044196A" w:rsidRDefault="0044196A" w:rsidP="0044196A">
      <w:pPr>
        <w:spacing w:after="0"/>
      </w:pPr>
      <w:r>
        <w:t xml:space="preserve">    # 6. Clear: Remove all elements from the list</w:t>
      </w:r>
    </w:p>
    <w:p w14:paraId="7354181D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.clear</w:t>
      </w:r>
      <w:proofErr w:type="spellEnd"/>
      <w:r>
        <w:t>()</w:t>
      </w:r>
    </w:p>
    <w:p w14:paraId="7C2E08DE" w14:textId="77777777" w:rsidR="0044196A" w:rsidRDefault="0044196A" w:rsidP="0044196A">
      <w:pPr>
        <w:spacing w:after="0"/>
      </w:pPr>
      <w:r>
        <w:t xml:space="preserve">    print("List after clear:", </w:t>
      </w:r>
      <w:proofErr w:type="spellStart"/>
      <w:r>
        <w:t>my_list</w:t>
      </w:r>
      <w:proofErr w:type="spellEnd"/>
      <w:r>
        <w:t>)</w:t>
      </w:r>
    </w:p>
    <w:p w14:paraId="0D172211" w14:textId="77777777" w:rsidR="0044196A" w:rsidRDefault="0044196A" w:rsidP="0044196A">
      <w:pPr>
        <w:spacing w:after="0"/>
      </w:pPr>
      <w:r>
        <w:t xml:space="preserve">    </w:t>
      </w:r>
    </w:p>
    <w:p w14:paraId="4B828B91" w14:textId="77777777" w:rsidR="0044196A" w:rsidRDefault="0044196A" w:rsidP="0044196A">
      <w:pPr>
        <w:spacing w:after="0"/>
      </w:pPr>
      <w:r>
        <w:t xml:space="preserve">    # Re-initialize the list for further operations</w:t>
      </w:r>
    </w:p>
    <w:p w14:paraId="6A3105A7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</w:t>
      </w:r>
      <w:proofErr w:type="spellEnd"/>
      <w:r>
        <w:t xml:space="preserve"> = [1, 2, 2, 3, 4, 5, 2, 6, 7, 8, 2, 9, 10]</w:t>
      </w:r>
    </w:p>
    <w:p w14:paraId="75B2B88C" w14:textId="77777777" w:rsidR="0044196A" w:rsidRDefault="0044196A" w:rsidP="0044196A">
      <w:pPr>
        <w:spacing w:after="0"/>
      </w:pPr>
      <w:r>
        <w:t xml:space="preserve">    print("Re-initialized list:", </w:t>
      </w:r>
      <w:proofErr w:type="spellStart"/>
      <w:r>
        <w:t>my_list</w:t>
      </w:r>
      <w:proofErr w:type="spellEnd"/>
      <w:r>
        <w:t>)</w:t>
      </w:r>
    </w:p>
    <w:p w14:paraId="645ECDBD" w14:textId="77777777" w:rsidR="0044196A" w:rsidRDefault="0044196A" w:rsidP="0044196A">
      <w:pPr>
        <w:spacing w:after="0"/>
      </w:pPr>
      <w:r>
        <w:t xml:space="preserve">    </w:t>
      </w:r>
    </w:p>
    <w:p w14:paraId="2407C7AB" w14:textId="77777777" w:rsidR="0044196A" w:rsidRDefault="0044196A" w:rsidP="0044196A">
      <w:pPr>
        <w:spacing w:after="0"/>
      </w:pPr>
      <w:r>
        <w:t xml:space="preserve">    # 7. Index: Find the first occurrence of a specific element</w:t>
      </w:r>
    </w:p>
    <w:p w14:paraId="5983B633" w14:textId="77777777" w:rsidR="0044196A" w:rsidRDefault="0044196A" w:rsidP="0044196A">
      <w:pPr>
        <w:spacing w:after="0"/>
      </w:pPr>
      <w:r>
        <w:t xml:space="preserve">    element = int(input("Enter the element to find the index of: "))</w:t>
      </w:r>
    </w:p>
    <w:p w14:paraId="2CF19C85" w14:textId="77777777" w:rsidR="0044196A" w:rsidRDefault="0044196A" w:rsidP="0044196A">
      <w:pPr>
        <w:spacing w:after="0"/>
      </w:pPr>
      <w:r>
        <w:lastRenderedPageBreak/>
        <w:t xml:space="preserve">    if element in </w:t>
      </w:r>
      <w:proofErr w:type="spellStart"/>
      <w:r>
        <w:t>my_list</w:t>
      </w:r>
      <w:proofErr w:type="spellEnd"/>
      <w:r>
        <w:t>:</w:t>
      </w:r>
    </w:p>
    <w:p w14:paraId="4C0E5390" w14:textId="77777777" w:rsidR="0044196A" w:rsidRDefault="0044196A" w:rsidP="0044196A">
      <w:pPr>
        <w:spacing w:after="0"/>
      </w:pPr>
      <w:r>
        <w:t xml:space="preserve">        index = </w:t>
      </w:r>
      <w:proofErr w:type="spellStart"/>
      <w:r>
        <w:t>my_list.index</w:t>
      </w:r>
      <w:proofErr w:type="spellEnd"/>
      <w:r>
        <w:t>(element)</w:t>
      </w:r>
    </w:p>
    <w:p w14:paraId="5CA88C75" w14:textId="77777777" w:rsidR="0044196A" w:rsidRDefault="0044196A" w:rsidP="0044196A">
      <w:pPr>
        <w:spacing w:after="0"/>
      </w:pPr>
      <w:r>
        <w:t xml:space="preserve">        print(</w:t>
      </w:r>
      <w:proofErr w:type="spellStart"/>
      <w:r>
        <w:t>f"First</w:t>
      </w:r>
      <w:proofErr w:type="spellEnd"/>
      <w:r>
        <w:t xml:space="preserve"> occurrence of element '{element}' is at index: {index}")</w:t>
      </w:r>
    </w:p>
    <w:p w14:paraId="492159D7" w14:textId="77777777" w:rsidR="0044196A" w:rsidRDefault="0044196A" w:rsidP="0044196A">
      <w:pPr>
        <w:spacing w:after="0"/>
      </w:pPr>
      <w:r>
        <w:t xml:space="preserve">    else:</w:t>
      </w:r>
    </w:p>
    <w:p w14:paraId="1F80782E" w14:textId="77777777" w:rsidR="0044196A" w:rsidRDefault="0044196A" w:rsidP="0044196A">
      <w:pPr>
        <w:spacing w:after="0"/>
      </w:pPr>
      <w:r>
        <w:t xml:space="preserve">        print(</w:t>
      </w:r>
      <w:proofErr w:type="spellStart"/>
      <w:r>
        <w:t>f"Element</w:t>
      </w:r>
      <w:proofErr w:type="spellEnd"/>
      <w:r>
        <w:t xml:space="preserve"> '{element}' not found in the list.")</w:t>
      </w:r>
    </w:p>
    <w:p w14:paraId="1E8F45D8" w14:textId="77777777" w:rsidR="0044196A" w:rsidRDefault="0044196A" w:rsidP="0044196A">
      <w:pPr>
        <w:spacing w:after="0"/>
      </w:pPr>
      <w:r>
        <w:t xml:space="preserve">    </w:t>
      </w:r>
    </w:p>
    <w:p w14:paraId="79772DBB" w14:textId="77777777" w:rsidR="0044196A" w:rsidRDefault="0044196A" w:rsidP="0044196A">
      <w:pPr>
        <w:spacing w:after="0"/>
      </w:pPr>
      <w:r>
        <w:t xml:space="preserve">    # 8. Count: Count the occurrences of a specific element</w:t>
      </w:r>
    </w:p>
    <w:p w14:paraId="6C225CF6" w14:textId="77777777" w:rsidR="0044196A" w:rsidRDefault="0044196A" w:rsidP="0044196A">
      <w:pPr>
        <w:spacing w:after="0"/>
      </w:pPr>
      <w:r>
        <w:t xml:space="preserve">    element = int(input("Enter the element to count: "))</w:t>
      </w:r>
    </w:p>
    <w:p w14:paraId="7D553749" w14:textId="77777777" w:rsidR="0044196A" w:rsidRDefault="0044196A" w:rsidP="0044196A">
      <w:pPr>
        <w:spacing w:after="0"/>
      </w:pPr>
      <w:r>
        <w:t xml:space="preserve">    count = </w:t>
      </w:r>
      <w:proofErr w:type="spellStart"/>
      <w:r>
        <w:t>my_list.count</w:t>
      </w:r>
      <w:proofErr w:type="spellEnd"/>
      <w:r>
        <w:t>(element)</w:t>
      </w:r>
    </w:p>
    <w:p w14:paraId="4936D757" w14:textId="77777777" w:rsidR="0044196A" w:rsidRDefault="0044196A" w:rsidP="0044196A">
      <w:pPr>
        <w:spacing w:after="0"/>
      </w:pPr>
      <w:r>
        <w:t xml:space="preserve">    print(</w:t>
      </w:r>
      <w:proofErr w:type="spellStart"/>
      <w:r>
        <w:t>f"Element</w:t>
      </w:r>
      <w:proofErr w:type="spellEnd"/>
      <w:r>
        <w:t xml:space="preserve"> '{element}' occurs {count} time(s) in the list.")</w:t>
      </w:r>
    </w:p>
    <w:p w14:paraId="57F00D21" w14:textId="77777777" w:rsidR="0044196A" w:rsidRDefault="0044196A" w:rsidP="0044196A">
      <w:pPr>
        <w:spacing w:after="0"/>
      </w:pPr>
      <w:r>
        <w:t xml:space="preserve">    </w:t>
      </w:r>
    </w:p>
    <w:p w14:paraId="2F3493BD" w14:textId="77777777" w:rsidR="0044196A" w:rsidRDefault="0044196A" w:rsidP="0044196A">
      <w:pPr>
        <w:spacing w:after="0"/>
      </w:pPr>
      <w:r>
        <w:t xml:space="preserve">    # 9. Sort: Sort the list in ascending order</w:t>
      </w:r>
    </w:p>
    <w:p w14:paraId="0F1490F4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.sort</w:t>
      </w:r>
      <w:proofErr w:type="spellEnd"/>
      <w:r>
        <w:t>()</w:t>
      </w:r>
    </w:p>
    <w:p w14:paraId="2309AB92" w14:textId="77777777" w:rsidR="0044196A" w:rsidRDefault="0044196A" w:rsidP="0044196A">
      <w:pPr>
        <w:spacing w:after="0"/>
      </w:pPr>
      <w:r>
        <w:t xml:space="preserve">    print("List after sort:", </w:t>
      </w:r>
      <w:proofErr w:type="spellStart"/>
      <w:r>
        <w:t>my_list</w:t>
      </w:r>
      <w:proofErr w:type="spellEnd"/>
      <w:r>
        <w:t>)</w:t>
      </w:r>
    </w:p>
    <w:p w14:paraId="4507CC17" w14:textId="77777777" w:rsidR="0044196A" w:rsidRDefault="0044196A" w:rsidP="0044196A">
      <w:pPr>
        <w:spacing w:after="0"/>
      </w:pPr>
      <w:r>
        <w:t xml:space="preserve">    </w:t>
      </w:r>
    </w:p>
    <w:p w14:paraId="572D7634" w14:textId="77777777" w:rsidR="0044196A" w:rsidRDefault="0044196A" w:rsidP="0044196A">
      <w:pPr>
        <w:spacing w:after="0"/>
      </w:pPr>
      <w:r>
        <w:t xml:space="preserve">    # 10. Reverse: Reverse the elements of the list</w:t>
      </w:r>
    </w:p>
    <w:p w14:paraId="061C9FA8" w14:textId="77777777" w:rsidR="0044196A" w:rsidRDefault="0044196A" w:rsidP="0044196A">
      <w:pPr>
        <w:spacing w:after="0"/>
      </w:pPr>
      <w:r>
        <w:t xml:space="preserve">    </w:t>
      </w:r>
      <w:proofErr w:type="spellStart"/>
      <w:r>
        <w:t>my_list.reverse</w:t>
      </w:r>
      <w:proofErr w:type="spellEnd"/>
      <w:r>
        <w:t>()</w:t>
      </w:r>
    </w:p>
    <w:p w14:paraId="13259FB0" w14:textId="77777777" w:rsidR="0044196A" w:rsidRDefault="0044196A" w:rsidP="0044196A">
      <w:pPr>
        <w:spacing w:after="0"/>
      </w:pPr>
      <w:r>
        <w:t xml:space="preserve">    print("List after reverse:", </w:t>
      </w:r>
      <w:proofErr w:type="spellStart"/>
      <w:r>
        <w:t>my_list</w:t>
      </w:r>
      <w:proofErr w:type="spellEnd"/>
      <w:r>
        <w:t>)</w:t>
      </w:r>
    </w:p>
    <w:p w14:paraId="256BEA7F" w14:textId="77777777" w:rsidR="0044196A" w:rsidRDefault="0044196A" w:rsidP="0044196A">
      <w:pPr>
        <w:spacing w:after="0"/>
      </w:pPr>
    </w:p>
    <w:p w14:paraId="380FCF85" w14:textId="77777777" w:rsidR="0044196A" w:rsidRDefault="0044196A" w:rsidP="0044196A">
      <w:pPr>
        <w:spacing w:after="0"/>
      </w:pPr>
      <w:r>
        <w:t># Run the list operations function</w:t>
      </w:r>
    </w:p>
    <w:p w14:paraId="03AF2346" w14:textId="519902CC" w:rsidR="00362F0F" w:rsidRPr="0044196A" w:rsidRDefault="0044196A" w:rsidP="0044196A">
      <w:pPr>
        <w:spacing w:after="0"/>
      </w:pPr>
      <w:proofErr w:type="spellStart"/>
      <w:r>
        <w:t>list_operations</w:t>
      </w:r>
      <w:proofErr w:type="spellEnd"/>
      <w:r>
        <w:t>()</w:t>
      </w:r>
    </w:p>
    <w:sectPr w:rsidR="00362F0F" w:rsidRPr="004419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Mjc2tTQ0tbQ0MjJV0lEKTi0uzszPAykwrAUAtBNQmywAAAA="/>
  </w:docVars>
  <w:rsids>
    <w:rsidRoot w:val="00E83220"/>
    <w:rsid w:val="00023672"/>
    <w:rsid w:val="000F570E"/>
    <w:rsid w:val="001A1155"/>
    <w:rsid w:val="00324338"/>
    <w:rsid w:val="00362F0F"/>
    <w:rsid w:val="0044196A"/>
    <w:rsid w:val="004529EB"/>
    <w:rsid w:val="0047308B"/>
    <w:rsid w:val="0070049B"/>
    <w:rsid w:val="00750D1D"/>
    <w:rsid w:val="009E78C2"/>
    <w:rsid w:val="00A6184E"/>
    <w:rsid w:val="00A659BB"/>
    <w:rsid w:val="00AE72D0"/>
    <w:rsid w:val="00CC076E"/>
    <w:rsid w:val="00E83220"/>
    <w:rsid w:val="00E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9386A"/>
  <w15:chartTrackingRefBased/>
  <w15:docId w15:val="{5F6BC0A8-06F5-4986-AF39-08AA5B402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sawar Ali</dc:creator>
  <cp:keywords/>
  <dc:description/>
  <cp:lastModifiedBy>Tassawar Ali</cp:lastModifiedBy>
  <cp:revision>2</cp:revision>
  <dcterms:created xsi:type="dcterms:W3CDTF">2024-06-07T10:24:00Z</dcterms:created>
  <dcterms:modified xsi:type="dcterms:W3CDTF">2024-06-07T10:24:00Z</dcterms:modified>
</cp:coreProperties>
</file>